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7779BED3" w:rsidR="00C06004" w:rsidRDefault="006F6638" w:rsidP="000974D6">
      <w:pPr>
        <w:suppressAutoHyphens/>
        <w:spacing w:after="0" w:line="240" w:lineRule="auto"/>
        <w:contextualSpacing/>
      </w:pPr>
      <w:r w:rsidRPr="006F6638">
        <w:drawing>
          <wp:inline distT="0" distB="0" distL="0" distR="0" wp14:anchorId="75F9C49B" wp14:editId="5F706FB1">
            <wp:extent cx="5943600" cy="2455545"/>
            <wp:effectExtent l="0" t="0" r="0" b="1905"/>
            <wp:docPr id="19279423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94232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D7AEE" w14:textId="0D213A18" w:rsidR="00D87DAA" w:rsidRDefault="000E3936" w:rsidP="000974D6">
      <w:pPr>
        <w:suppressAutoHyphens/>
        <w:spacing w:after="0" w:line="240" w:lineRule="auto"/>
        <w:contextualSpacing/>
      </w:pPr>
      <w:r w:rsidRPr="000E3936">
        <w:lastRenderedPageBreak/>
        <w:drawing>
          <wp:inline distT="0" distB="0" distL="0" distR="0" wp14:anchorId="4EBE574D" wp14:editId="32483FCB">
            <wp:extent cx="5943600" cy="1741170"/>
            <wp:effectExtent l="0" t="0" r="0" b="0"/>
            <wp:docPr id="399003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00307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276267DC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>using System; //Only this line is needed as all else can be called under System</w:t>
      </w:r>
    </w:p>
    <w:p w14:paraId="05373379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31BE668D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namespace </w:t>
      </w:r>
      <w:proofErr w:type="spellStart"/>
      <w:r w:rsidRPr="00B075FC">
        <w:t>DebugFixMethods</w:t>
      </w:r>
      <w:proofErr w:type="spellEnd"/>
    </w:p>
    <w:p w14:paraId="7070EE89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>{</w:t>
      </w:r>
    </w:p>
    <w:p w14:paraId="377BEA44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class Program</w:t>
      </w:r>
    </w:p>
    <w:p w14:paraId="27D70D25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{</w:t>
      </w:r>
    </w:p>
    <w:p w14:paraId="00200123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static void Main(</w:t>
      </w:r>
      <w:proofErr w:type="gramStart"/>
      <w:r w:rsidRPr="00B075FC">
        <w:t>string[</w:t>
      </w:r>
      <w:proofErr w:type="gramEnd"/>
      <w:r w:rsidRPr="00B075FC">
        <w:t xml:space="preserve">] </w:t>
      </w:r>
      <w:proofErr w:type="spellStart"/>
      <w:r w:rsidRPr="00B075FC">
        <w:t>args</w:t>
      </w:r>
      <w:proofErr w:type="spellEnd"/>
      <w:r w:rsidRPr="00B075FC">
        <w:t>)</w:t>
      </w:r>
    </w:p>
    <w:p w14:paraId="66D85422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{</w:t>
      </w:r>
    </w:p>
    <w:p w14:paraId="142093F1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(new Program()</w:t>
      </w:r>
      <w:proofErr w:type="gramStart"/>
      <w:r w:rsidRPr="00B075FC">
        <w:t>).Run</w:t>
      </w:r>
      <w:proofErr w:type="gramEnd"/>
      <w:r w:rsidRPr="00B075FC">
        <w:t>(); //Needed to be "Run" as method names are case sensitive</w:t>
      </w:r>
    </w:p>
    <w:p w14:paraId="40D84284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}</w:t>
      </w:r>
    </w:p>
    <w:p w14:paraId="437CA41C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1FB09E11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55ACA820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void </w:t>
      </w:r>
      <w:proofErr w:type="gramStart"/>
      <w:r w:rsidRPr="00B075FC">
        <w:t>Run(</w:t>
      </w:r>
      <w:proofErr w:type="gramEnd"/>
      <w:r w:rsidRPr="00B075FC">
        <w:t>)</w:t>
      </w:r>
    </w:p>
    <w:p w14:paraId="5BBAA512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{</w:t>
      </w:r>
    </w:p>
    <w:p w14:paraId="225B8E64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int choice = </w:t>
      </w:r>
      <w:proofErr w:type="gramStart"/>
      <w:r w:rsidRPr="00B075FC">
        <w:t>0;</w:t>
      </w:r>
      <w:proofErr w:type="gramEnd"/>
    </w:p>
    <w:p w14:paraId="2D72468E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14098038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</w:t>
      </w:r>
      <w:proofErr w:type="spellStart"/>
      <w:proofErr w:type="gramStart"/>
      <w:r w:rsidRPr="00B075FC">
        <w:t>WritePrompt</w:t>
      </w:r>
      <w:proofErr w:type="spellEnd"/>
      <w:r w:rsidRPr="00B075FC">
        <w:t>();</w:t>
      </w:r>
      <w:proofErr w:type="gramEnd"/>
    </w:p>
    <w:p w14:paraId="4B889486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choice = </w:t>
      </w:r>
      <w:proofErr w:type="spellStart"/>
      <w:proofErr w:type="gramStart"/>
      <w:r w:rsidRPr="00B075FC">
        <w:t>ReadChoice</w:t>
      </w:r>
      <w:proofErr w:type="spellEnd"/>
      <w:r w:rsidRPr="00B075FC">
        <w:t>();</w:t>
      </w:r>
      <w:proofErr w:type="gramEnd"/>
    </w:p>
    <w:p w14:paraId="51B6AAA7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</w:t>
      </w:r>
      <w:proofErr w:type="spellStart"/>
      <w:r w:rsidRPr="00B075FC">
        <w:t>WriteChoice</w:t>
      </w:r>
      <w:proofErr w:type="spellEnd"/>
      <w:r w:rsidRPr="00B075FC">
        <w:t>(choice</w:t>
      </w:r>
      <w:proofErr w:type="gramStart"/>
      <w:r w:rsidRPr="00B075FC">
        <w:t>);</w:t>
      </w:r>
      <w:proofErr w:type="gramEnd"/>
    </w:p>
    <w:p w14:paraId="67BD9791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6F6C79C7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}</w:t>
      </w:r>
    </w:p>
    <w:p w14:paraId="2F88BAE9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2B773A9D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void </w:t>
      </w:r>
      <w:proofErr w:type="spellStart"/>
      <w:proofErr w:type="gramStart"/>
      <w:r w:rsidRPr="00B075FC">
        <w:t>WritePrompt</w:t>
      </w:r>
      <w:proofErr w:type="spellEnd"/>
      <w:r w:rsidRPr="00B075FC">
        <w:t>(</w:t>
      </w:r>
      <w:proofErr w:type="gramEnd"/>
      <w:r w:rsidRPr="00B075FC">
        <w:t>)</w:t>
      </w:r>
    </w:p>
    <w:p w14:paraId="181054D5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{</w:t>
      </w:r>
    </w:p>
    <w:p w14:paraId="459320E8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</w:t>
      </w:r>
      <w:proofErr w:type="spellStart"/>
      <w:r w:rsidRPr="00B075FC">
        <w:t>Console.WriteLine</w:t>
      </w:r>
      <w:proofErr w:type="spellEnd"/>
      <w:r w:rsidRPr="00B075FC">
        <w:t>("Thompson"</w:t>
      </w:r>
      <w:proofErr w:type="gramStart"/>
      <w:r w:rsidRPr="00B075FC">
        <w:t>);</w:t>
      </w:r>
      <w:proofErr w:type="gramEnd"/>
    </w:p>
    <w:p w14:paraId="38624098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</w:t>
      </w:r>
      <w:proofErr w:type="spellStart"/>
      <w:r w:rsidRPr="00B075FC">
        <w:t>Console.WriteLine</w:t>
      </w:r>
      <w:proofErr w:type="spellEnd"/>
      <w:r w:rsidRPr="00B075FC">
        <w:t>("Please select a course for which you want to register by typing the number inside []"</w:t>
      </w:r>
      <w:proofErr w:type="gramStart"/>
      <w:r w:rsidRPr="00B075FC">
        <w:t>);</w:t>
      </w:r>
      <w:proofErr w:type="gramEnd"/>
    </w:p>
    <w:p w14:paraId="2C54D8AB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</w:t>
      </w:r>
      <w:proofErr w:type="spellStart"/>
      <w:r w:rsidRPr="00B075FC">
        <w:t>Console.WriteLine</w:t>
      </w:r>
      <w:proofErr w:type="spellEnd"/>
      <w:r w:rsidRPr="00B075FC">
        <w:t>("[1]IT 145\</w:t>
      </w:r>
      <w:proofErr w:type="gramStart"/>
      <w:r w:rsidRPr="00B075FC">
        <w:t>n[</w:t>
      </w:r>
      <w:proofErr w:type="gramEnd"/>
      <w:r w:rsidRPr="00B075FC">
        <w:t>2]IT 200\</w:t>
      </w:r>
      <w:proofErr w:type="gramStart"/>
      <w:r w:rsidRPr="00B075FC">
        <w:t>n[</w:t>
      </w:r>
      <w:proofErr w:type="gramEnd"/>
      <w:r w:rsidRPr="00B075FC">
        <w:t>3]IT 201\</w:t>
      </w:r>
      <w:proofErr w:type="gramStart"/>
      <w:r w:rsidRPr="00B075FC">
        <w:t>n[</w:t>
      </w:r>
      <w:proofErr w:type="gramEnd"/>
      <w:r w:rsidRPr="00B075FC">
        <w:t>4]IT 270\</w:t>
      </w:r>
      <w:proofErr w:type="gramStart"/>
      <w:r w:rsidRPr="00B075FC">
        <w:t>n[</w:t>
      </w:r>
      <w:proofErr w:type="gramEnd"/>
      <w:r w:rsidRPr="00B075FC">
        <w:t>5]IT 315\</w:t>
      </w:r>
      <w:proofErr w:type="gramStart"/>
      <w:r w:rsidRPr="00B075FC">
        <w:t>n[</w:t>
      </w:r>
      <w:proofErr w:type="gramEnd"/>
      <w:r w:rsidRPr="00B075FC">
        <w:t>6]IT 328\</w:t>
      </w:r>
      <w:proofErr w:type="gramStart"/>
      <w:r w:rsidRPr="00B075FC">
        <w:t>n[</w:t>
      </w:r>
      <w:proofErr w:type="gramEnd"/>
      <w:r w:rsidRPr="00B075FC">
        <w:t>7]IT 330"</w:t>
      </w:r>
      <w:proofErr w:type="gramStart"/>
      <w:r w:rsidRPr="00B075FC">
        <w:t>);</w:t>
      </w:r>
      <w:proofErr w:type="gramEnd"/>
    </w:p>
    <w:p w14:paraId="4E08DC9B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</w:t>
      </w:r>
      <w:proofErr w:type="spellStart"/>
      <w:r w:rsidRPr="00B075FC">
        <w:t>Console.Write</w:t>
      </w:r>
      <w:proofErr w:type="spellEnd"/>
      <w:r w:rsidRPr="00B075FC">
        <w:t xml:space="preserve">("Enter your </w:t>
      </w:r>
      <w:proofErr w:type="gramStart"/>
      <w:r w:rsidRPr="00B075FC">
        <w:t>choice :</w:t>
      </w:r>
      <w:proofErr w:type="gramEnd"/>
      <w:r w:rsidRPr="00B075FC">
        <w:t xml:space="preserve"> "</w:t>
      </w:r>
      <w:proofErr w:type="gramStart"/>
      <w:r w:rsidRPr="00B075FC">
        <w:t>);</w:t>
      </w:r>
      <w:proofErr w:type="gramEnd"/>
    </w:p>
    <w:p w14:paraId="450400E6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}</w:t>
      </w:r>
    </w:p>
    <w:p w14:paraId="45A3422F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232EDB9E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int </w:t>
      </w:r>
      <w:proofErr w:type="spellStart"/>
      <w:proofErr w:type="gramStart"/>
      <w:r w:rsidRPr="00B075FC">
        <w:t>ReadChoice</w:t>
      </w:r>
      <w:proofErr w:type="spellEnd"/>
      <w:r w:rsidRPr="00B075FC">
        <w:t>(</w:t>
      </w:r>
      <w:proofErr w:type="gramEnd"/>
      <w:r w:rsidRPr="00B075FC">
        <w:t xml:space="preserve">) //Rewritten to properly </w:t>
      </w:r>
      <w:proofErr w:type="spellStart"/>
      <w:r w:rsidRPr="00B075FC">
        <w:t>convernt</w:t>
      </w:r>
      <w:proofErr w:type="spellEnd"/>
      <w:r w:rsidRPr="00B075FC">
        <w:t xml:space="preserve"> input string to int and validate input</w:t>
      </w:r>
    </w:p>
    <w:p w14:paraId="57AC0E5E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{</w:t>
      </w:r>
    </w:p>
    <w:p w14:paraId="7EB02168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while (true)</w:t>
      </w:r>
    </w:p>
    <w:p w14:paraId="45FE9D40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{</w:t>
      </w:r>
    </w:p>
    <w:p w14:paraId="53E36D80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string input = </w:t>
      </w:r>
      <w:proofErr w:type="spellStart"/>
      <w:r w:rsidRPr="00B075FC">
        <w:t>Console.ReadLine</w:t>
      </w:r>
      <w:proofErr w:type="spellEnd"/>
      <w:r w:rsidRPr="00B075FC">
        <w:t>(); // Get user input</w:t>
      </w:r>
    </w:p>
    <w:p w14:paraId="56ECABC1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int </w:t>
      </w:r>
      <w:proofErr w:type="gramStart"/>
      <w:r w:rsidRPr="00B075FC">
        <w:t>choice;</w:t>
      </w:r>
      <w:proofErr w:type="gramEnd"/>
    </w:p>
    <w:p w14:paraId="5085E64D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3BE0F3FC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// Validate if the input can be parsed to an integer and is within the range 1 to 7</w:t>
      </w:r>
    </w:p>
    <w:p w14:paraId="3FFCE67C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if (</w:t>
      </w:r>
      <w:proofErr w:type="spellStart"/>
      <w:proofErr w:type="gramStart"/>
      <w:r w:rsidRPr="00B075FC">
        <w:t>int.TryParse</w:t>
      </w:r>
      <w:proofErr w:type="spellEnd"/>
      <w:proofErr w:type="gramEnd"/>
      <w:r w:rsidRPr="00B075FC">
        <w:t>(input, out choice) &amp;&amp; choice &gt;= 1 &amp;&amp; choice &lt;= 7)</w:t>
      </w:r>
    </w:p>
    <w:p w14:paraId="6422F804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{</w:t>
      </w:r>
    </w:p>
    <w:p w14:paraId="2C918A8B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    return choice; // Return valid input</w:t>
      </w:r>
    </w:p>
    <w:p w14:paraId="667CCF36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}</w:t>
      </w:r>
    </w:p>
    <w:p w14:paraId="5D2626DA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else</w:t>
      </w:r>
    </w:p>
    <w:p w14:paraId="1BAD6A0A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{</w:t>
      </w:r>
    </w:p>
    <w:p w14:paraId="66C9CA3C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    </w:t>
      </w:r>
      <w:proofErr w:type="spellStart"/>
      <w:r w:rsidRPr="00B075FC">
        <w:t>Console.WriteLine</w:t>
      </w:r>
      <w:proofErr w:type="spellEnd"/>
      <w:r w:rsidRPr="00B075FC">
        <w:t>("Invalid input. Please enter a number between 1 and 7:"); // Prompt user again for valid input</w:t>
      </w:r>
    </w:p>
    <w:p w14:paraId="6660605F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    }</w:t>
      </w:r>
    </w:p>
    <w:p w14:paraId="1A5E1107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}</w:t>
      </w:r>
    </w:p>
    <w:p w14:paraId="25BFFE54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}</w:t>
      </w:r>
    </w:p>
    <w:p w14:paraId="518CAC9D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1CC6E38C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void </w:t>
      </w:r>
      <w:proofErr w:type="spellStart"/>
      <w:proofErr w:type="gramStart"/>
      <w:r w:rsidRPr="00B075FC">
        <w:t>WriteChoice</w:t>
      </w:r>
      <w:proofErr w:type="spellEnd"/>
      <w:r w:rsidRPr="00B075FC">
        <w:t>(</w:t>
      </w:r>
      <w:proofErr w:type="gramEnd"/>
      <w:r w:rsidRPr="00B075FC">
        <w:t>int choice) //Parameter needs type declaration</w:t>
      </w:r>
    </w:p>
    <w:p w14:paraId="1514238A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{</w:t>
      </w:r>
    </w:p>
    <w:p w14:paraId="40A42905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    </w:t>
      </w:r>
      <w:proofErr w:type="spellStart"/>
      <w:r w:rsidRPr="00B075FC">
        <w:t>Console.WriteLine</w:t>
      </w:r>
      <w:proofErr w:type="spellEnd"/>
      <w:r w:rsidRPr="00B075FC">
        <w:t>("Your choice is {0}", choice</w:t>
      </w:r>
      <w:proofErr w:type="gramStart"/>
      <w:r w:rsidRPr="00B075FC">
        <w:t>);</w:t>
      </w:r>
      <w:proofErr w:type="gramEnd"/>
    </w:p>
    <w:p w14:paraId="74C66E05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    }</w:t>
      </w:r>
    </w:p>
    <w:p w14:paraId="7B77A169" w14:textId="77777777" w:rsidR="00B075FC" w:rsidRPr="00B075FC" w:rsidRDefault="00B075FC" w:rsidP="00B075FC">
      <w:pPr>
        <w:suppressAutoHyphens/>
        <w:spacing w:after="0" w:line="240" w:lineRule="auto"/>
        <w:contextualSpacing/>
      </w:pPr>
    </w:p>
    <w:p w14:paraId="3778330E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 xml:space="preserve">    }</w:t>
      </w:r>
    </w:p>
    <w:p w14:paraId="194B67F2" w14:textId="77777777" w:rsidR="00B075FC" w:rsidRPr="00B075FC" w:rsidRDefault="00B075FC" w:rsidP="00B075FC">
      <w:pPr>
        <w:suppressAutoHyphens/>
        <w:spacing w:after="0" w:line="240" w:lineRule="auto"/>
        <w:contextualSpacing/>
      </w:pPr>
      <w:r w:rsidRPr="00B075FC">
        <w:t>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571E513D" w14:textId="77777777" w:rsidR="00B221A3" w:rsidRDefault="00B075FC" w:rsidP="000974D6">
      <w:pPr>
        <w:suppressAutoHyphens/>
        <w:spacing w:after="0" w:line="240" w:lineRule="auto"/>
        <w:ind w:left="720"/>
        <w:contextualSpacing/>
      </w:pPr>
      <w:r>
        <w:t xml:space="preserve">The program had a few key errors that needed to be resolved </w:t>
      </w:r>
      <w:r w:rsidR="00B221A3">
        <w:t>for</w:t>
      </w:r>
      <w:r>
        <w:t xml:space="preserve"> the program to properly run:</w:t>
      </w:r>
    </w:p>
    <w:p w14:paraId="3BA28A82" w14:textId="25B2CAE4" w:rsidR="00C06004" w:rsidRDefault="00B075FC" w:rsidP="000974D6">
      <w:pPr>
        <w:suppressAutoHyphens/>
        <w:spacing w:after="0" w:line="240" w:lineRule="auto"/>
        <w:ind w:left="720"/>
        <w:contextualSpacing/>
      </w:pPr>
      <w:r>
        <w:br/>
        <w:t>-</w:t>
      </w:r>
      <w:r w:rsidR="008F0962">
        <w:t xml:space="preserve">The program only needed </w:t>
      </w:r>
      <w:r w:rsidR="00A73620">
        <w:t xml:space="preserve">the first line </w:t>
      </w:r>
      <w:r w:rsidR="008F0962">
        <w:t>“using Syste</w:t>
      </w:r>
      <w:r w:rsidR="00F66047">
        <w:t>m</w:t>
      </w:r>
      <w:r w:rsidR="008F0962">
        <w:t xml:space="preserve">” at the head of the program because all other </w:t>
      </w:r>
      <w:r w:rsidR="00A73620">
        <w:t xml:space="preserve">lines after were </w:t>
      </w:r>
      <w:r w:rsidR="00B221A3">
        <w:t>unnecessarily calling other methods that can be called directly when needed.</w:t>
      </w:r>
    </w:p>
    <w:p w14:paraId="6C6A1B67" w14:textId="77777777" w:rsidR="00B221A3" w:rsidRDefault="00B221A3" w:rsidP="000974D6">
      <w:pPr>
        <w:suppressAutoHyphens/>
        <w:spacing w:after="0" w:line="240" w:lineRule="auto"/>
        <w:ind w:left="720"/>
        <w:contextualSpacing/>
      </w:pPr>
    </w:p>
    <w:p w14:paraId="5F8D0559" w14:textId="2345C5B1" w:rsidR="0043005D" w:rsidRDefault="00B221A3" w:rsidP="0043005D">
      <w:pPr>
        <w:suppressAutoHyphens/>
        <w:spacing w:after="0" w:line="240" w:lineRule="auto"/>
        <w:ind w:left="720"/>
        <w:contextualSpacing/>
      </w:pPr>
      <w:r>
        <w:t>-</w:t>
      </w:r>
      <w:r w:rsidR="0043005D">
        <w:t>T</w:t>
      </w:r>
      <w:r>
        <w:t>he “Run” method</w:t>
      </w:r>
      <w:r w:rsidR="00CB5532">
        <w:t xml:space="preserve"> called under Main needed to be capitalized to both match formatting standards as well match the </w:t>
      </w:r>
      <w:r w:rsidR="0043005D">
        <w:t>method definition.</w:t>
      </w:r>
    </w:p>
    <w:p w14:paraId="74451887" w14:textId="77777777" w:rsidR="0043005D" w:rsidRDefault="0043005D" w:rsidP="0043005D">
      <w:pPr>
        <w:suppressAutoHyphens/>
        <w:spacing w:after="0" w:line="240" w:lineRule="auto"/>
        <w:ind w:left="720"/>
        <w:contextualSpacing/>
      </w:pPr>
    </w:p>
    <w:p w14:paraId="157BBC55" w14:textId="1E41F9A9" w:rsidR="0043005D" w:rsidRDefault="0043005D" w:rsidP="0043005D">
      <w:pPr>
        <w:suppressAutoHyphens/>
        <w:spacing w:after="0" w:line="240" w:lineRule="auto"/>
        <w:ind w:left="720"/>
        <w:contextualSpacing/>
      </w:pPr>
      <w:r>
        <w:t xml:space="preserve">-The </w:t>
      </w:r>
      <w:proofErr w:type="spellStart"/>
      <w:r>
        <w:t>ReadChoice</w:t>
      </w:r>
      <w:proofErr w:type="spellEnd"/>
      <w:r>
        <w:t xml:space="preserve"> method needed to be rewritten </w:t>
      </w:r>
      <w:r w:rsidR="00F15337">
        <w:t xml:space="preserve">so that it wasn’t trying to return a string instead of an </w:t>
      </w:r>
      <w:proofErr w:type="gramStart"/>
      <w:r w:rsidR="00F15337">
        <w:t>integer, and</w:t>
      </w:r>
      <w:proofErr w:type="gramEnd"/>
      <w:r w:rsidR="00F15337">
        <w:t xml:space="preserve"> also needed an error exception coded in so that it could handle input outside of the expected parameters.</w:t>
      </w:r>
    </w:p>
    <w:p w14:paraId="59F15247" w14:textId="77777777" w:rsidR="00F15337" w:rsidRDefault="00F15337" w:rsidP="0043005D">
      <w:pPr>
        <w:suppressAutoHyphens/>
        <w:spacing w:after="0" w:line="240" w:lineRule="auto"/>
        <w:ind w:left="720"/>
        <w:contextualSpacing/>
      </w:pPr>
    </w:p>
    <w:p w14:paraId="67EDE49D" w14:textId="0E16104E" w:rsidR="00F15337" w:rsidRDefault="00F15337" w:rsidP="0043005D">
      <w:pPr>
        <w:suppressAutoHyphens/>
        <w:spacing w:after="0" w:line="240" w:lineRule="auto"/>
        <w:ind w:left="720"/>
        <w:contextualSpacing/>
      </w:pPr>
      <w:r>
        <w:lastRenderedPageBreak/>
        <w:t>-</w:t>
      </w:r>
      <w:r w:rsidR="00066DE8">
        <w:t xml:space="preserve">The </w:t>
      </w:r>
      <w:proofErr w:type="spellStart"/>
      <w:r w:rsidR="00066DE8">
        <w:t>WriteChoice</w:t>
      </w:r>
      <w:proofErr w:type="spellEnd"/>
      <w:r w:rsidR="00066DE8">
        <w:t xml:space="preserve"> method was also missing the </w:t>
      </w:r>
      <w:proofErr w:type="gramStart"/>
      <w:r w:rsidR="00066DE8">
        <w:t>type</w:t>
      </w:r>
      <w:proofErr w:type="gramEnd"/>
      <w:r w:rsidR="00066DE8">
        <w:t xml:space="preserve"> declaration for the choice parameter</w:t>
      </w:r>
      <w:r w:rsidR="002F7467">
        <w:t>.</w:t>
      </w:r>
      <w:r w:rsidR="002F7467">
        <w:br/>
      </w:r>
      <w:r w:rsidR="002F7467">
        <w:br/>
        <w:t xml:space="preserve">Once these were resolved, the program was able to be run </w:t>
      </w:r>
      <w:proofErr w:type="gramStart"/>
      <w:r w:rsidR="002F7467">
        <w:t>successfully</w:t>
      </w:r>
      <w:proofErr w:type="gramEnd"/>
      <w:r w:rsidR="002F7467">
        <w:t xml:space="preserve"> and the desired output obtained. 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403A3C8C" w:rsidR="006F24F6" w:rsidRPr="00E2770B" w:rsidRDefault="002F7467" w:rsidP="00444BA3">
      <w:pPr>
        <w:suppressAutoHyphens/>
        <w:spacing w:after="0" w:line="240" w:lineRule="auto"/>
        <w:ind w:left="720"/>
        <w:contextualSpacing/>
      </w:pPr>
      <w:r>
        <w:t xml:space="preserve">This exercise </w:t>
      </w:r>
      <w:r w:rsidR="009733F6">
        <w:t xml:space="preserve">gave me a good refresher on debugging and improving a more complex program. </w:t>
      </w:r>
      <w:r w:rsidR="00796230">
        <w:t xml:space="preserve">Working out the logic needed to rewrite the </w:t>
      </w:r>
      <w:proofErr w:type="spellStart"/>
      <w:r w:rsidR="00796230">
        <w:t>ReadChoice</w:t>
      </w:r>
      <w:proofErr w:type="spellEnd"/>
      <w:r w:rsidR="00796230">
        <w:t xml:space="preserve"> method </w:t>
      </w:r>
      <w:r w:rsidR="00441B14">
        <w:t xml:space="preserve">threw me through a loop at first, but after referencing some other similar use cases I was able to work out the necessary </w:t>
      </w:r>
      <w:r w:rsidR="00604D25">
        <w:t xml:space="preserve">logic to get my desired </w:t>
      </w:r>
      <w:r w:rsidR="00B44705">
        <w:t xml:space="preserve">result. </w:t>
      </w:r>
      <w:r w:rsidR="002622A7">
        <w:t xml:space="preserve">Originally, I tried to write a nested if </w:t>
      </w:r>
      <w:r w:rsidR="00A96F51">
        <w:t>statement but</w:t>
      </w:r>
      <w:r w:rsidR="00313E13">
        <w:t xml:space="preserve"> realized that wasn’t the most concise or efficient way to handle this logic</w:t>
      </w:r>
      <w:r w:rsidR="00E55DF3">
        <w:t xml:space="preserve"> and so I ended up writing this as a while loop.</w:t>
      </w:r>
      <w:r w:rsidR="00312B4C">
        <w:t xml:space="preserve"> I look forward to the next challenge and being </w:t>
      </w:r>
      <w:r w:rsidR="00893E06">
        <w:t xml:space="preserve">able to </w:t>
      </w:r>
      <w:r w:rsidR="005006F2">
        <w:t xml:space="preserve">apply my abilities in more complex ways. </w:t>
      </w:r>
    </w:p>
    <w:sectPr w:rsidR="006F24F6" w:rsidRPr="00E2770B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2DA7F" w14:textId="77777777" w:rsidR="00D72109" w:rsidRDefault="00D72109" w:rsidP="00C06004">
      <w:pPr>
        <w:spacing w:after="0" w:line="240" w:lineRule="auto"/>
      </w:pPr>
      <w:r>
        <w:separator/>
      </w:r>
    </w:p>
  </w:endnote>
  <w:endnote w:type="continuationSeparator" w:id="0">
    <w:p w14:paraId="32A07A19" w14:textId="77777777" w:rsidR="00D72109" w:rsidRDefault="00D7210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BF739" w14:textId="77777777" w:rsidR="00D72109" w:rsidRDefault="00D72109" w:rsidP="00C06004">
      <w:pPr>
        <w:spacing w:after="0" w:line="240" w:lineRule="auto"/>
      </w:pPr>
      <w:r>
        <w:separator/>
      </w:r>
    </w:p>
  </w:footnote>
  <w:footnote w:type="continuationSeparator" w:id="0">
    <w:p w14:paraId="3EC70D68" w14:textId="77777777" w:rsidR="00D72109" w:rsidRDefault="00D7210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1122BA"/>
    <w:multiLevelType w:val="hybridMultilevel"/>
    <w:tmpl w:val="24BE16D8"/>
    <w:lvl w:ilvl="0" w:tplc="446E857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5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6"/>
  </w:num>
  <w:num w:numId="4" w16cid:durableId="1478449383">
    <w:abstractNumId w:val="5"/>
  </w:num>
  <w:num w:numId="5" w16cid:durableId="1903910387">
    <w:abstractNumId w:val="2"/>
  </w:num>
  <w:num w:numId="6" w16cid:durableId="165560089">
    <w:abstractNumId w:val="4"/>
  </w:num>
  <w:num w:numId="7" w16cid:durableId="19801139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66DE8"/>
    <w:rsid w:val="0008695A"/>
    <w:rsid w:val="000974D6"/>
    <w:rsid w:val="000E377F"/>
    <w:rsid w:val="000E3936"/>
    <w:rsid w:val="00142081"/>
    <w:rsid w:val="00163EE0"/>
    <w:rsid w:val="001717FD"/>
    <w:rsid w:val="001D7F8C"/>
    <w:rsid w:val="002327D3"/>
    <w:rsid w:val="002622A7"/>
    <w:rsid w:val="00281701"/>
    <w:rsid w:val="00292B6B"/>
    <w:rsid w:val="002E62BB"/>
    <w:rsid w:val="002F7467"/>
    <w:rsid w:val="00312B4C"/>
    <w:rsid w:val="00313E13"/>
    <w:rsid w:val="00320AAD"/>
    <w:rsid w:val="00330987"/>
    <w:rsid w:val="00384BE3"/>
    <w:rsid w:val="00415B76"/>
    <w:rsid w:val="0043005D"/>
    <w:rsid w:val="00441B14"/>
    <w:rsid w:val="00444BA3"/>
    <w:rsid w:val="00447A23"/>
    <w:rsid w:val="00477FB9"/>
    <w:rsid w:val="005006F2"/>
    <w:rsid w:val="0059330A"/>
    <w:rsid w:val="005B5A1D"/>
    <w:rsid w:val="00604D25"/>
    <w:rsid w:val="006F24F6"/>
    <w:rsid w:val="006F6638"/>
    <w:rsid w:val="007705F1"/>
    <w:rsid w:val="00796230"/>
    <w:rsid w:val="007E2030"/>
    <w:rsid w:val="007F5253"/>
    <w:rsid w:val="00893221"/>
    <w:rsid w:val="00893E06"/>
    <w:rsid w:val="008D43D3"/>
    <w:rsid w:val="008F0962"/>
    <w:rsid w:val="008F3A6C"/>
    <w:rsid w:val="009138AB"/>
    <w:rsid w:val="009733F6"/>
    <w:rsid w:val="00992D62"/>
    <w:rsid w:val="00997748"/>
    <w:rsid w:val="009B0E93"/>
    <w:rsid w:val="009B60B4"/>
    <w:rsid w:val="00A44701"/>
    <w:rsid w:val="00A61B16"/>
    <w:rsid w:val="00A73620"/>
    <w:rsid w:val="00A84814"/>
    <w:rsid w:val="00A96F51"/>
    <w:rsid w:val="00AC142D"/>
    <w:rsid w:val="00B075FC"/>
    <w:rsid w:val="00B221A3"/>
    <w:rsid w:val="00B3214D"/>
    <w:rsid w:val="00B44705"/>
    <w:rsid w:val="00B71E74"/>
    <w:rsid w:val="00BB655A"/>
    <w:rsid w:val="00BD7485"/>
    <w:rsid w:val="00C06004"/>
    <w:rsid w:val="00C203CD"/>
    <w:rsid w:val="00CA0F6F"/>
    <w:rsid w:val="00CB5532"/>
    <w:rsid w:val="00CD222A"/>
    <w:rsid w:val="00CF1C66"/>
    <w:rsid w:val="00D130C6"/>
    <w:rsid w:val="00D36912"/>
    <w:rsid w:val="00D72109"/>
    <w:rsid w:val="00D87DAA"/>
    <w:rsid w:val="00E12CD7"/>
    <w:rsid w:val="00E209AF"/>
    <w:rsid w:val="00E2770B"/>
    <w:rsid w:val="00E41260"/>
    <w:rsid w:val="00E41D51"/>
    <w:rsid w:val="00E55DF3"/>
    <w:rsid w:val="00EA34B8"/>
    <w:rsid w:val="00EB260D"/>
    <w:rsid w:val="00EB7CCD"/>
    <w:rsid w:val="00EC0EBB"/>
    <w:rsid w:val="00EC2E4A"/>
    <w:rsid w:val="00EF23BC"/>
    <w:rsid w:val="00F15337"/>
    <w:rsid w:val="00F66047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755</Words>
  <Characters>4310</Characters>
  <Application>Microsoft Office Word</Application>
  <DocSecurity>0</DocSecurity>
  <Lines>35</Lines>
  <Paragraphs>10</Paragraphs>
  <ScaleCrop>false</ScaleCrop>
  <Company>Toshiba</Company>
  <LinksUpToDate>false</LinksUpToDate>
  <CharactersWithSpaces>5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Thompson, Sean</cp:lastModifiedBy>
  <cp:revision>30</cp:revision>
  <dcterms:created xsi:type="dcterms:W3CDTF">2024-01-29T02:51:00Z</dcterms:created>
  <dcterms:modified xsi:type="dcterms:W3CDTF">2025-03-24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